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29620A" w14:textId="4AECFBAE" w:rsidR="00CC5BA5" w:rsidRDefault="001237C5" w:rsidP="001237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 1:</w:t>
      </w:r>
    </w:p>
    <w:p w14:paraId="3B45342A" w14:textId="500E6EA6" w:rsidR="00767933" w:rsidRPr="00767933" w:rsidRDefault="00767933" w:rsidP="0076793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e plot below</w:t>
      </w:r>
    </w:p>
    <w:p w14:paraId="00801D1A" w14:textId="74313D16" w:rsidR="001237C5" w:rsidRDefault="00767933" w:rsidP="0076793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6793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C22571" wp14:editId="6D9EC6CC">
            <wp:extent cx="3725545" cy="2517775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5545" cy="251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7B5699" w14:textId="445A0776" w:rsidR="00767933" w:rsidRPr="00767933" w:rsidRDefault="00767933" w:rsidP="0076793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e Plot below</w:t>
      </w:r>
    </w:p>
    <w:p w14:paraId="37FD84D0" w14:textId="47B79023" w:rsidR="001237C5" w:rsidRDefault="00767933" w:rsidP="0076793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76793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6DA3F2" wp14:editId="5BE71594">
            <wp:extent cx="4094480" cy="259969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480" cy="2599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175BD" w14:textId="5B3688F4" w:rsidR="00767933" w:rsidRDefault="00F06CD5" w:rsidP="00F06CD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aling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has a bad effect on our data. Because we scaled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by 5 and not moving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. We put a heavier emphasize to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>. Making t</w:t>
      </w:r>
      <w:r w:rsidR="000C08C8" w:rsidRPr="00F06CD5">
        <w:rPr>
          <w:rFonts w:ascii="Times New Roman" w:hAnsi="Times New Roman" w:cs="Times New Roman"/>
          <w:sz w:val="24"/>
          <w:szCs w:val="24"/>
        </w:rPr>
        <w:t xml:space="preserve">he scaled data has </w:t>
      </w:r>
      <w:r w:rsidRPr="00F06CD5">
        <w:rPr>
          <w:rFonts w:ascii="Times New Roman" w:hAnsi="Times New Roman" w:cs="Times New Roman"/>
          <w:sz w:val="24"/>
          <w:szCs w:val="24"/>
        </w:rPr>
        <w:t xml:space="preserve">much less smooth decision boundary compared to the unscaled ones, </w:t>
      </w:r>
      <w:r>
        <w:rPr>
          <w:rFonts w:ascii="Times New Roman" w:hAnsi="Times New Roman" w:cs="Times New Roman"/>
          <w:sz w:val="24"/>
          <w:szCs w:val="24"/>
        </w:rPr>
        <w:t>making it harder to generalize.</w:t>
      </w:r>
    </w:p>
    <w:p w14:paraId="7BE6992E" w14:textId="71AA6FF0" w:rsidR="00545D37" w:rsidRDefault="00545D37" w:rsidP="00545D37">
      <w:pPr>
        <w:rPr>
          <w:rFonts w:ascii="Times New Roman" w:hAnsi="Times New Roman" w:cs="Times New Roman"/>
          <w:sz w:val="24"/>
          <w:szCs w:val="24"/>
        </w:rPr>
      </w:pPr>
    </w:p>
    <w:p w14:paraId="32953770" w14:textId="217C87CD" w:rsidR="00C70961" w:rsidRDefault="00C70961" w:rsidP="00545D37">
      <w:pPr>
        <w:rPr>
          <w:rFonts w:ascii="Times New Roman" w:hAnsi="Times New Roman" w:cs="Times New Roman"/>
          <w:sz w:val="24"/>
          <w:szCs w:val="24"/>
        </w:rPr>
      </w:pPr>
    </w:p>
    <w:p w14:paraId="6B358EDA" w14:textId="25520F28" w:rsidR="00C70961" w:rsidRDefault="00C70961" w:rsidP="00545D37">
      <w:pPr>
        <w:rPr>
          <w:rFonts w:ascii="Times New Roman" w:hAnsi="Times New Roman" w:cs="Times New Roman"/>
          <w:sz w:val="24"/>
          <w:szCs w:val="24"/>
        </w:rPr>
      </w:pPr>
    </w:p>
    <w:p w14:paraId="581C387D" w14:textId="4DAFEDC6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7141A104" w14:textId="7DCAF95B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6ECD0F44" w14:textId="4BCFA39B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77C44D8B" w14:textId="40DFBE57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6295D85C" w14:textId="299A2993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1A39B250" w14:textId="327A6C99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1DA4F2A4" w14:textId="5BFD34E0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1BE2512A" w14:textId="54507F4A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2F301B37" w14:textId="6390E4F2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48ABFB32" w14:textId="08D07A7E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40F7F8A2" w14:textId="040A35EC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16C354C3" w14:textId="5E976EE4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7286078D" w14:textId="1ADCAD8D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1EFAC17B" w14:textId="4DE412D4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Question 2:</w:t>
      </w:r>
    </w:p>
    <w:p w14:paraId="41B33C1D" w14:textId="27BE9DBA" w:rsidR="00AF02D3" w:rsidRDefault="00AF02D3" w:rsidP="00545D37">
      <w:pPr>
        <w:rPr>
          <w:rFonts w:ascii="Times New Roman" w:hAnsi="Times New Roman" w:cs="Times New Roman"/>
          <w:sz w:val="24"/>
          <w:szCs w:val="24"/>
        </w:rPr>
      </w:pPr>
    </w:p>
    <w:p w14:paraId="69A49DFD" w14:textId="6B4DDD28" w:rsidR="00C70961" w:rsidRDefault="00C70961" w:rsidP="00545D37">
      <w:pPr>
        <w:rPr>
          <w:rFonts w:ascii="Times New Roman" w:hAnsi="Times New Roman" w:cs="Times New Roman"/>
          <w:sz w:val="24"/>
          <w:szCs w:val="24"/>
        </w:rPr>
      </w:pPr>
    </w:p>
    <w:p w14:paraId="252A4291" w14:textId="6148720A" w:rsidR="00C70961" w:rsidRDefault="00C70961" w:rsidP="00545D37">
      <w:pPr>
        <w:rPr>
          <w:rFonts w:ascii="Times New Roman" w:hAnsi="Times New Roman" w:cs="Times New Roman"/>
          <w:sz w:val="24"/>
          <w:szCs w:val="24"/>
        </w:rPr>
      </w:pPr>
    </w:p>
    <w:p w14:paraId="334BE0C5" w14:textId="00FAB811" w:rsidR="00C70961" w:rsidRDefault="00C70961" w:rsidP="00545D37">
      <w:pPr>
        <w:rPr>
          <w:rFonts w:ascii="Times New Roman" w:hAnsi="Times New Roman" w:cs="Times New Roman"/>
          <w:sz w:val="24"/>
          <w:szCs w:val="24"/>
        </w:rPr>
      </w:pPr>
    </w:p>
    <w:p w14:paraId="2D741721" w14:textId="59A8143F" w:rsidR="00C70961" w:rsidRDefault="00C70961" w:rsidP="00545D37">
      <w:pPr>
        <w:rPr>
          <w:rFonts w:ascii="Times New Roman" w:hAnsi="Times New Roman" w:cs="Times New Roman"/>
          <w:sz w:val="24"/>
          <w:szCs w:val="24"/>
        </w:rPr>
      </w:pPr>
    </w:p>
    <w:p w14:paraId="201D9044" w14:textId="2934348E" w:rsidR="00C70961" w:rsidRDefault="00C70961" w:rsidP="00545D37">
      <w:pPr>
        <w:rPr>
          <w:rFonts w:ascii="Times New Roman" w:hAnsi="Times New Roman" w:cs="Times New Roman"/>
          <w:sz w:val="24"/>
          <w:szCs w:val="24"/>
        </w:rPr>
      </w:pPr>
    </w:p>
    <w:p w14:paraId="52D0F9BC" w14:textId="36098C72" w:rsidR="00C70961" w:rsidRDefault="00C70961" w:rsidP="00545D37">
      <w:pPr>
        <w:rPr>
          <w:rFonts w:ascii="Times New Roman" w:hAnsi="Times New Roman" w:cs="Times New Roman"/>
          <w:sz w:val="24"/>
          <w:szCs w:val="24"/>
        </w:rPr>
      </w:pPr>
    </w:p>
    <w:p w14:paraId="275DC184" w14:textId="52D59F19" w:rsidR="00C70961" w:rsidRDefault="00C70961" w:rsidP="00545D37">
      <w:pPr>
        <w:rPr>
          <w:rFonts w:ascii="Times New Roman" w:hAnsi="Times New Roman" w:cs="Times New Roman"/>
          <w:sz w:val="24"/>
          <w:szCs w:val="24"/>
        </w:rPr>
      </w:pPr>
    </w:p>
    <w:p w14:paraId="43A107CB" w14:textId="77777777" w:rsidR="00C70961" w:rsidRDefault="00C70961" w:rsidP="00545D37">
      <w:pPr>
        <w:rPr>
          <w:rFonts w:ascii="Times New Roman" w:hAnsi="Times New Roman" w:cs="Times New Roman"/>
          <w:sz w:val="24"/>
          <w:szCs w:val="24"/>
        </w:rPr>
      </w:pPr>
    </w:p>
    <w:p w14:paraId="18FAC05B" w14:textId="0ABA18D0" w:rsidR="00545D37" w:rsidRDefault="00545D37" w:rsidP="00545D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 4:</w:t>
      </w:r>
    </w:p>
    <w:p w14:paraId="723B4972" w14:textId="77777777" w:rsidR="00FB71B3" w:rsidRPr="00FB71B3" w:rsidRDefault="00FB71B3" w:rsidP="00FB71B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B71B3">
        <w:rPr>
          <w:rFonts w:ascii="Times New Roman" w:hAnsi="Times New Roman" w:cs="Times New Roman"/>
          <w:sz w:val="24"/>
          <w:szCs w:val="24"/>
        </w:rPr>
        <w:t>Number of training images: 60000</w:t>
      </w:r>
    </w:p>
    <w:p w14:paraId="20568B6D" w14:textId="6E26C7E3" w:rsidR="00545D37" w:rsidRDefault="00FB71B3" w:rsidP="00FB71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B71B3">
        <w:rPr>
          <w:rFonts w:ascii="Times New Roman" w:hAnsi="Times New Roman" w:cs="Times New Roman"/>
          <w:sz w:val="24"/>
          <w:szCs w:val="24"/>
        </w:rPr>
        <w:t>Number of testing images: 10000</w:t>
      </w:r>
    </w:p>
    <w:p w14:paraId="08E8CAA2" w14:textId="77777777" w:rsidR="00FB71B3" w:rsidRPr="00FB71B3" w:rsidRDefault="00FB71B3" w:rsidP="00FB71B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B71B3">
        <w:rPr>
          <w:rFonts w:ascii="Times New Roman" w:hAnsi="Times New Roman" w:cs="Times New Roman"/>
          <w:sz w:val="24"/>
          <w:szCs w:val="24"/>
        </w:rPr>
        <w:t>Image size: (28, 28)</w:t>
      </w:r>
    </w:p>
    <w:p w14:paraId="60CF39C9" w14:textId="0F2165A0" w:rsidR="00FB71B3" w:rsidRDefault="00FB71B3" w:rsidP="00FB71B3">
      <w:pPr>
        <w:pStyle w:val="ListParagraph"/>
        <w:rPr>
          <w:rFonts w:ascii="Times New Roman" w:hAnsi="Times New Roman" w:cs="Times New Roman"/>
          <w:sz w:val="24"/>
          <w:szCs w:val="24"/>
        </w:rPr>
      </w:pPr>
      <w:bookmarkStart w:id="0" w:name="_GoBack"/>
      <w:r w:rsidRPr="00FB71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58CEC2" wp14:editId="597C7FD7">
            <wp:extent cx="3240822" cy="313898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82" cy="3155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0F446041" w14:textId="77777777" w:rsidR="005C0593" w:rsidRDefault="005C0593" w:rsidP="00FB71B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5490456" w14:textId="3B48028B" w:rsidR="00E709E4" w:rsidRPr="00E709E4" w:rsidRDefault="003D4214" w:rsidP="005C059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D4214">
        <w:rPr>
          <w:rFonts w:ascii="Times New Roman" w:hAnsi="Times New Roman" w:cs="Times New Roman"/>
          <w:sz w:val="24"/>
          <w:szCs w:val="24"/>
        </w:rPr>
        <w:t>Model 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4214">
        <w:rPr>
          <w:rFonts w:ascii="Times New Roman" w:hAnsi="Times New Roman" w:cs="Times New Roman"/>
          <w:sz w:val="24"/>
          <w:szCs w:val="24"/>
        </w:rPr>
        <w:t xml:space="preserve">for dense=10 no activation function, all are Dense layers, 10% of the training data for </w:t>
      </w:r>
      <w:proofErr w:type="spellStart"/>
      <w:r w:rsidRPr="003D4214">
        <w:rPr>
          <w:rFonts w:ascii="Times New Roman" w:hAnsi="Times New Roman" w:cs="Times New Roman"/>
          <w:sz w:val="24"/>
          <w:szCs w:val="24"/>
        </w:rPr>
        <w:t>validation</w:t>
      </w:r>
      <w:r w:rsidR="00E709E4" w:rsidRPr="00E709E4">
        <w:rPr>
          <w:rFonts w:ascii="Times New Roman" w:hAnsi="Times New Roman" w:cs="Times New Roman"/>
          <w:sz w:val="24"/>
          <w:szCs w:val="24"/>
        </w:rPr>
        <w:t>Test</w:t>
      </w:r>
      <w:proofErr w:type="spellEnd"/>
      <w:r w:rsidR="00E709E4" w:rsidRPr="00E709E4">
        <w:rPr>
          <w:rFonts w:ascii="Times New Roman" w:hAnsi="Times New Roman" w:cs="Times New Roman"/>
          <w:sz w:val="24"/>
          <w:szCs w:val="24"/>
        </w:rPr>
        <w:t xml:space="preserve"> loss: 0.12677660584449768</w:t>
      </w:r>
    </w:p>
    <w:p w14:paraId="2F1F5D18" w14:textId="2A4CAE2F" w:rsidR="00E709E4" w:rsidRDefault="00E709E4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709E4">
        <w:rPr>
          <w:rFonts w:ascii="Times New Roman" w:hAnsi="Times New Roman" w:cs="Times New Roman"/>
          <w:sz w:val="24"/>
          <w:szCs w:val="24"/>
        </w:rPr>
        <w:t>Test accuracy: 0.972000002861023</w:t>
      </w:r>
    </w:p>
    <w:p w14:paraId="5AC3161E" w14:textId="77777777" w:rsidR="003D4214" w:rsidRDefault="003D4214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E462A5C" w14:textId="77777777" w:rsidR="003D4214" w:rsidRDefault="003D4214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3D4214">
        <w:rPr>
          <w:rFonts w:ascii="Times New Roman" w:hAnsi="Times New Roman" w:cs="Times New Roman"/>
          <w:sz w:val="24"/>
          <w:szCs w:val="24"/>
        </w:rPr>
        <w:t>Model 2 for dense=10 no activation function, add two Dropout layers, add the epochs to 40, 10% of the training data for validation</w:t>
      </w:r>
    </w:p>
    <w:p w14:paraId="7D54AECC" w14:textId="2A4FB101" w:rsidR="00E709E4" w:rsidRPr="00E709E4" w:rsidRDefault="00E709E4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709E4">
        <w:rPr>
          <w:rFonts w:ascii="Times New Roman" w:hAnsi="Times New Roman" w:cs="Times New Roman"/>
          <w:sz w:val="24"/>
          <w:szCs w:val="24"/>
        </w:rPr>
        <w:t>Test loss: 0.11696485430002213</w:t>
      </w:r>
    </w:p>
    <w:p w14:paraId="6D790666" w14:textId="412E8406" w:rsidR="00E709E4" w:rsidRDefault="00E709E4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709E4">
        <w:rPr>
          <w:rFonts w:ascii="Times New Roman" w:hAnsi="Times New Roman" w:cs="Times New Roman"/>
          <w:sz w:val="24"/>
          <w:szCs w:val="24"/>
        </w:rPr>
        <w:t>Test accuracy: 0.9735999703407288</w:t>
      </w:r>
    </w:p>
    <w:p w14:paraId="308BB55E" w14:textId="77777777" w:rsidR="001A6721" w:rsidRDefault="001A6721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2307EF4" w14:textId="77777777" w:rsidR="00327042" w:rsidRDefault="001A6721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A6721">
        <w:rPr>
          <w:rFonts w:ascii="Times New Roman" w:hAnsi="Times New Roman" w:cs="Times New Roman"/>
          <w:sz w:val="24"/>
          <w:szCs w:val="24"/>
        </w:rPr>
        <w:t>Model 3 for dense=10 no activation function, a deeper network, and add the epochs to 40, 15% of the training data for validation</w:t>
      </w:r>
    </w:p>
    <w:p w14:paraId="2E056BD6" w14:textId="6D9B198F" w:rsidR="00E709E4" w:rsidRPr="00E709E4" w:rsidRDefault="00E709E4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709E4">
        <w:rPr>
          <w:rFonts w:ascii="Times New Roman" w:hAnsi="Times New Roman" w:cs="Times New Roman"/>
          <w:sz w:val="24"/>
          <w:szCs w:val="24"/>
        </w:rPr>
        <w:t>Test loss: 0.1272159367799759</w:t>
      </w:r>
    </w:p>
    <w:p w14:paraId="78F6FADB" w14:textId="54966184" w:rsidR="00E709E4" w:rsidRDefault="00E709E4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709E4">
        <w:rPr>
          <w:rFonts w:ascii="Times New Roman" w:hAnsi="Times New Roman" w:cs="Times New Roman"/>
          <w:sz w:val="24"/>
          <w:szCs w:val="24"/>
        </w:rPr>
        <w:t>Test accuracy: 0.9713000059127808</w:t>
      </w:r>
    </w:p>
    <w:p w14:paraId="2827E8AF" w14:textId="77777777" w:rsidR="005C0593" w:rsidRDefault="005C0593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C24E7A5" w14:textId="77777777" w:rsidR="00E709E4" w:rsidRDefault="00E709E4" w:rsidP="00E709E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</w:p>
    <w:p w14:paraId="65BE13D1" w14:textId="2ED791AA" w:rsidR="002D797E" w:rsidRDefault="00E709E4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709E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C523B3C" wp14:editId="3AD408A6">
            <wp:extent cx="5694218" cy="1866154"/>
            <wp:effectExtent l="0" t="0" r="190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751" cy="1882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FBEFD1" w14:textId="224EF144" w:rsidR="00E709E4" w:rsidRDefault="00E709E4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 xml:space="preserve"> we can tell from the graph, our model did a pretty good job (excelled) in predicting 1 and 2 and 4. But for terribly written 9 and 5, our model struggled a little bit about the right answer. Overall, our model did a pretty good job, as the first 10 </w:t>
      </w:r>
      <w:r w:rsidR="00F109BE">
        <w:rPr>
          <w:rFonts w:ascii="Times New Roman" w:hAnsi="Times New Roman" w:cs="Times New Roman"/>
          <w:sz w:val="24"/>
          <w:szCs w:val="24"/>
        </w:rPr>
        <w:t>handwritten</w:t>
      </w:r>
      <w:r>
        <w:rPr>
          <w:rFonts w:ascii="Times New Roman" w:hAnsi="Times New Roman" w:cs="Times New Roman"/>
          <w:sz w:val="24"/>
          <w:szCs w:val="24"/>
        </w:rPr>
        <w:t xml:space="preserve"> digits suggest.</w:t>
      </w:r>
    </w:p>
    <w:p w14:paraId="498A70F4" w14:textId="2F34050C" w:rsidR="006329C2" w:rsidRPr="00E709E4" w:rsidRDefault="006329C2" w:rsidP="00E709E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Question</w:t>
      </w:r>
    </w:p>
    <w:sectPr w:rsidR="006329C2" w:rsidRPr="00E709E4" w:rsidSect="00C70961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7F4190"/>
    <w:multiLevelType w:val="hybridMultilevel"/>
    <w:tmpl w:val="488C81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12719E"/>
    <w:multiLevelType w:val="hybridMultilevel"/>
    <w:tmpl w:val="4C221B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5219A1"/>
    <w:multiLevelType w:val="hybridMultilevel"/>
    <w:tmpl w:val="55D8D2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0819CF"/>
    <w:multiLevelType w:val="hybridMultilevel"/>
    <w:tmpl w:val="6FCA22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yMzE0Nje0MLCwtDBS0lEKTi0uzszPAykwrAUAcx5FWSwAAAA="/>
  </w:docVars>
  <w:rsids>
    <w:rsidRoot w:val="00A27462"/>
    <w:rsid w:val="000C08C8"/>
    <w:rsid w:val="000E4294"/>
    <w:rsid w:val="001237C5"/>
    <w:rsid w:val="001A6721"/>
    <w:rsid w:val="002D797E"/>
    <w:rsid w:val="00327042"/>
    <w:rsid w:val="003D4214"/>
    <w:rsid w:val="004A6D78"/>
    <w:rsid w:val="00545D37"/>
    <w:rsid w:val="005C0593"/>
    <w:rsid w:val="006329C2"/>
    <w:rsid w:val="00767933"/>
    <w:rsid w:val="00864791"/>
    <w:rsid w:val="00A27462"/>
    <w:rsid w:val="00AD2553"/>
    <w:rsid w:val="00AE124A"/>
    <w:rsid w:val="00AE1DE5"/>
    <w:rsid w:val="00AF02D3"/>
    <w:rsid w:val="00C70961"/>
    <w:rsid w:val="00CC5BA5"/>
    <w:rsid w:val="00CC5E4C"/>
    <w:rsid w:val="00E709E4"/>
    <w:rsid w:val="00F06CD5"/>
    <w:rsid w:val="00F109BE"/>
    <w:rsid w:val="00FB7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CAF76"/>
  <w15:chartTrackingRefBased/>
  <w15:docId w15:val="{6E2B8B60-124D-41E9-A31F-71922417A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DE5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6D7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6CD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5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4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93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0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1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30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1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03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79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4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1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95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7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9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8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18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55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9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3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Ray</dc:creator>
  <cp:keywords/>
  <dc:description/>
  <cp:lastModifiedBy>Steve Li</cp:lastModifiedBy>
  <cp:revision>19</cp:revision>
  <dcterms:created xsi:type="dcterms:W3CDTF">2020-12-23T14:03:00Z</dcterms:created>
  <dcterms:modified xsi:type="dcterms:W3CDTF">2020-12-24T06:16:00Z</dcterms:modified>
</cp:coreProperties>
</file>